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EBC27" w14:textId="77777777" w:rsidR="00727FAB" w:rsidRPr="009057E7" w:rsidRDefault="001D750A" w:rsidP="00AB6790">
      <w:pPr>
        <w:rPr>
          <w:rFonts w:ascii="Times New Roman" w:hAnsi="Times New Roman" w:cs="Times New Roman"/>
          <w:sz w:val="32"/>
          <w:szCs w:val="32"/>
          <w:u w:val="single"/>
        </w:rPr>
      </w:pPr>
      <w:r w:rsidRPr="009057E7">
        <w:rPr>
          <w:rFonts w:ascii="Times New Roman" w:hAnsi="Times New Roman" w:cs="Times New Roman"/>
          <w:b/>
          <w:sz w:val="32"/>
          <w:szCs w:val="32"/>
          <w:u w:val="single"/>
        </w:rPr>
        <w:t>Reference Check Form:</w:t>
      </w:r>
      <w:r w:rsidR="00AB6790" w:rsidRPr="009057E7">
        <w:rPr>
          <w:rFonts w:ascii="Times New Roman" w:hAnsi="Times New Roman" w:cs="Times New Roman"/>
          <w:sz w:val="32"/>
          <w:szCs w:val="32"/>
          <w:u w:val="single"/>
        </w:rPr>
        <w:t xml:space="preserve"> </w:t>
      </w:r>
    </w:p>
    <w:p w14:paraId="01F9D0D0" w14:textId="328049F7" w:rsidR="00727FAB" w:rsidRDefault="00BA7571" w:rsidP="00AB6790">
      <w:pPr>
        <w:rPr>
          <w:rFonts w:ascii="Times New Roman" w:hAnsi="Times New Roman" w:cs="Times New Roman"/>
          <w:sz w:val="20"/>
          <w:szCs w:val="20"/>
        </w:rPr>
      </w:pPr>
      <w:r w:rsidRPr="00BA7571">
        <w:rPr>
          <w:rFonts w:ascii="Times New Roman" w:hAnsi="Times New Roman" w:cs="Times New Roman"/>
          <w:b/>
          <w:bCs/>
          <w:color w:val="00B050"/>
          <w:sz w:val="28"/>
          <w:szCs w:val="28"/>
        </w:rPr>
        <w:t>Manuscript Id</w:t>
      </w:r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: ……………</w:t>
      </w:r>
      <w:proofErr w:type="gramStart"/>
      <w:r>
        <w:rPr>
          <w:rFonts w:ascii="Times New Roman" w:hAnsi="Times New Roman" w:cs="Times New Roman"/>
          <w:b/>
          <w:bCs/>
          <w:color w:val="00B050"/>
          <w:sz w:val="28"/>
          <w:szCs w:val="28"/>
        </w:rPr>
        <w:t>…..</w:t>
      </w:r>
      <w:proofErr w:type="gram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3"/>
        <w:gridCol w:w="2987"/>
        <w:gridCol w:w="5733"/>
      </w:tblGrid>
      <w:tr w:rsidR="001F72B7" w:rsidRPr="005B732E" w14:paraId="27F7EDE1" w14:textId="77777777" w:rsidTr="00C24A86">
        <w:tc>
          <w:tcPr>
            <w:tcW w:w="9243" w:type="dxa"/>
            <w:gridSpan w:val="3"/>
          </w:tcPr>
          <w:p w14:paraId="67CC697E" w14:textId="77777777" w:rsidR="001F72B7" w:rsidRPr="005B732E" w:rsidRDefault="001F72B7" w:rsidP="00AB6790">
            <w:pPr>
              <w:spacing w:after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1450A8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</w:t>
            </w:r>
            <w:r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</w:p>
        </w:tc>
      </w:tr>
      <w:tr w:rsidR="001F72B7" w:rsidRPr="005B732E" w14:paraId="20EDD04F" w14:textId="77777777" w:rsidTr="00AB6790">
        <w:tc>
          <w:tcPr>
            <w:tcW w:w="523" w:type="dxa"/>
          </w:tcPr>
          <w:p w14:paraId="6D6D98D1" w14:textId="77777777" w:rsidR="001F72B7" w:rsidRPr="005B732E" w:rsidRDefault="001F72B7" w:rsidP="00AB6790">
            <w:pPr>
              <w:spacing w:after="0"/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</w:pPr>
            <w:proofErr w:type="spellStart"/>
            <w:r w:rsidRPr="005B732E"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  <w:t>Sl</w:t>
            </w:r>
            <w:proofErr w:type="spellEnd"/>
          </w:p>
        </w:tc>
        <w:tc>
          <w:tcPr>
            <w:tcW w:w="2987" w:type="dxa"/>
          </w:tcPr>
          <w:p w14:paraId="208C8017" w14:textId="77777777" w:rsidR="001F72B7" w:rsidRPr="005B732E" w:rsidRDefault="001F72B7" w:rsidP="00AB6790">
            <w:pPr>
              <w:spacing w:after="0"/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  <w:t>Citation inside the text serially</w:t>
            </w:r>
          </w:p>
        </w:tc>
        <w:tc>
          <w:tcPr>
            <w:tcW w:w="5733" w:type="dxa"/>
          </w:tcPr>
          <w:p w14:paraId="491AB711" w14:textId="77777777" w:rsidR="001F72B7" w:rsidRPr="005B732E" w:rsidRDefault="001F72B7" w:rsidP="00AB6790">
            <w:pPr>
              <w:spacing w:after="0"/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color w:val="0070C0"/>
                <w:sz w:val="20"/>
                <w:szCs w:val="20"/>
              </w:rPr>
              <w:t>Full references</w:t>
            </w:r>
          </w:p>
        </w:tc>
      </w:tr>
      <w:tr w:rsidR="001450A8" w:rsidRPr="005B732E" w14:paraId="365FEF66" w14:textId="77777777" w:rsidTr="00AB6790">
        <w:trPr>
          <w:trHeight w:val="115"/>
        </w:trPr>
        <w:tc>
          <w:tcPr>
            <w:tcW w:w="9243" w:type="dxa"/>
            <w:gridSpan w:val="3"/>
          </w:tcPr>
          <w:p w14:paraId="5E5D24F7" w14:textId="61CD610A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450A8" w:rsidRPr="005B732E" w14:paraId="09E1DF45" w14:textId="77777777" w:rsidTr="00BA7571">
        <w:trPr>
          <w:cantSplit/>
          <w:trHeight w:val="1134"/>
        </w:trPr>
        <w:tc>
          <w:tcPr>
            <w:tcW w:w="523" w:type="dxa"/>
            <w:textDirection w:val="tbRl"/>
          </w:tcPr>
          <w:p w14:paraId="196FE377" w14:textId="74FEC63D" w:rsidR="001450A8" w:rsidRPr="00BA7571" w:rsidRDefault="00BA7571" w:rsidP="00BA7571">
            <w:pPr>
              <w:spacing w:after="0"/>
              <w:ind w:left="113" w:right="113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BA757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ample</w:t>
            </w:r>
          </w:p>
        </w:tc>
        <w:tc>
          <w:tcPr>
            <w:tcW w:w="2987" w:type="dxa"/>
          </w:tcPr>
          <w:p w14:paraId="747603AD" w14:textId="02F00EEA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Sarkar</w:t>
            </w:r>
            <w:r w:rsidR="008E2CDD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  <w:tc>
          <w:tcPr>
            <w:tcW w:w="5733" w:type="dxa"/>
          </w:tcPr>
          <w:p w14:paraId="6E77ED92" w14:textId="10061A55" w:rsidR="001450A8" w:rsidRPr="005B732E" w:rsidRDefault="00C45443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Sarkar, B.  (2016). Ethnic practices and human welfare in India: An attempt for controlling fertility. </w:t>
            </w:r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>International Journal of Experimental Research and Review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5B732E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>2</w:t>
            </w:r>
            <w:r w:rsidRPr="00505B6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28-31. </w:t>
            </w:r>
            <w:r w:rsidR="00074B4D" w:rsidRPr="005B732E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h</w:t>
            </w:r>
            <w:r w:rsidRPr="005B732E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ttps://doi.org/10.52756/ijerr.2016.v2.00</w:t>
            </w:r>
            <w:r w:rsidR="008E2CDD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0</w:t>
            </w:r>
          </w:p>
        </w:tc>
      </w:tr>
      <w:tr w:rsidR="001450A8" w:rsidRPr="005B732E" w14:paraId="055E00AF" w14:textId="77777777" w:rsidTr="00BA7571">
        <w:trPr>
          <w:cantSplit/>
          <w:trHeight w:val="1134"/>
        </w:trPr>
        <w:tc>
          <w:tcPr>
            <w:tcW w:w="523" w:type="dxa"/>
            <w:textDirection w:val="tbRl"/>
          </w:tcPr>
          <w:p w14:paraId="393F1CD4" w14:textId="67DB00F2" w:rsidR="001450A8" w:rsidRPr="00BA7571" w:rsidRDefault="00BA7571" w:rsidP="00BA7571">
            <w:pPr>
              <w:spacing w:after="0"/>
              <w:ind w:left="113" w:right="113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BA757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ample</w:t>
            </w:r>
          </w:p>
        </w:tc>
        <w:tc>
          <w:tcPr>
            <w:tcW w:w="2987" w:type="dxa"/>
          </w:tcPr>
          <w:p w14:paraId="4541C4C9" w14:textId="047E8FD6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Banerjee </w:t>
            </w:r>
            <w:r w:rsidR="008E2CDD"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proofErr w:type="gramEnd"/>
            <w:r w:rsidR="008E2CD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E2CDD"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Biswas, 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  <w:tc>
          <w:tcPr>
            <w:tcW w:w="5733" w:type="dxa"/>
          </w:tcPr>
          <w:p w14:paraId="07272FB6" w14:textId="53B476C8" w:rsidR="001450A8" w:rsidRPr="005B732E" w:rsidRDefault="00C45443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Banerjee, J., </w:t>
            </w:r>
            <w:r w:rsidR="008E2CDD">
              <w:rPr>
                <w:rFonts w:ascii="Times New Roman" w:hAnsi="Times New Roman" w:cs="Times New Roman"/>
                <w:sz w:val="20"/>
                <w:szCs w:val="20"/>
              </w:rPr>
              <w:t xml:space="preserve">&amp; 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Biswas, S.</w:t>
            </w:r>
            <w:r w:rsidR="008E2CD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(2014). A better understanding of pharmacological activities and uses of phytochemicals of </w:t>
            </w:r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Lycopodium </w:t>
            </w:r>
            <w:proofErr w:type="spellStart"/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>clavatum</w:t>
            </w:r>
            <w:proofErr w:type="spellEnd"/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: A review. </w:t>
            </w:r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>Journal of Pharmacognosy and Phytochemistry</w:t>
            </w:r>
            <w:r w:rsidR="00074B4D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B732E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>3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(1)</w:t>
            </w:r>
            <w:r w:rsidRPr="00505B6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207-210.</w:t>
            </w:r>
            <w:r w:rsidR="008E2CDD" w:rsidRPr="00505B68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  <w:r w:rsidR="008E2CDD" w:rsidRPr="00505B68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https://doi.org/10.52756/</w:t>
            </w:r>
            <w:r w:rsidR="008E2CDD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abcd</w:t>
            </w:r>
            <w:r w:rsidR="008E2CDD" w:rsidRPr="00505B68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.</w:t>
            </w:r>
            <w:r w:rsidR="008E2CDD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000</w:t>
            </w:r>
            <w:r w:rsidR="008E2CDD" w:rsidRPr="00505B68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.v15.00</w:t>
            </w:r>
            <w:r w:rsidR="008E2CDD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0</w:t>
            </w:r>
          </w:p>
        </w:tc>
      </w:tr>
      <w:tr w:rsidR="001450A8" w:rsidRPr="005B732E" w14:paraId="5A48121F" w14:textId="77777777" w:rsidTr="00BA7571">
        <w:trPr>
          <w:cantSplit/>
          <w:trHeight w:val="1134"/>
        </w:trPr>
        <w:tc>
          <w:tcPr>
            <w:tcW w:w="523" w:type="dxa"/>
            <w:textDirection w:val="tbRl"/>
          </w:tcPr>
          <w:p w14:paraId="024CE975" w14:textId="57C020C0" w:rsidR="001450A8" w:rsidRPr="00BA7571" w:rsidRDefault="00BA7571" w:rsidP="00BA7571">
            <w:pPr>
              <w:spacing w:after="0"/>
              <w:ind w:left="113" w:right="113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BA757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ample</w:t>
            </w:r>
          </w:p>
        </w:tc>
        <w:tc>
          <w:tcPr>
            <w:tcW w:w="2987" w:type="dxa"/>
          </w:tcPr>
          <w:p w14:paraId="5BA4E39A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Sanyal  et al.</w:t>
            </w:r>
            <w:proofErr w:type="gramEnd"/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, 2018</w:t>
            </w:r>
          </w:p>
        </w:tc>
        <w:tc>
          <w:tcPr>
            <w:tcW w:w="5733" w:type="dxa"/>
          </w:tcPr>
          <w:p w14:paraId="5FBC6A54" w14:textId="77777777" w:rsidR="001450A8" w:rsidRPr="005B732E" w:rsidRDefault="00C45443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Sanyal, R., Mallick, S.</w:t>
            </w:r>
            <w:r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amp;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Mazumder, A. (2018).  Indigenous Knowledge of Ethnic Community on Usage of Kripa (</w:t>
            </w:r>
            <w:proofErr w:type="spellStart"/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>Lumnitzera</w:t>
            </w:r>
            <w:proofErr w:type="spellEnd"/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>racemosa</w:t>
            </w:r>
            <w:proofErr w:type="spellEnd"/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) and its preliminary screening. </w:t>
            </w:r>
            <w:r w:rsidRPr="005B732E">
              <w:rPr>
                <w:rFonts w:ascii="Times New Roman" w:hAnsi="Times New Roman" w:cs="Times New Roman"/>
                <w:i/>
                <w:sz w:val="20"/>
                <w:szCs w:val="20"/>
              </w:rPr>
              <w:t>International Journal of Experimental Research and Review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5B732E"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  <w:t>15</w:t>
            </w:r>
            <w:r w:rsidRPr="00505B6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 44-50. </w:t>
            </w:r>
            <w:r w:rsidRPr="00505B68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https://doi.org/10.52756/ijerr.2018.v15.007</w:t>
            </w:r>
          </w:p>
        </w:tc>
      </w:tr>
      <w:tr w:rsidR="00BA7571" w:rsidRPr="005B732E" w14:paraId="410FB582" w14:textId="77777777" w:rsidTr="00821371">
        <w:trPr>
          <w:trHeight w:val="115"/>
        </w:trPr>
        <w:tc>
          <w:tcPr>
            <w:tcW w:w="9243" w:type="dxa"/>
            <w:gridSpan w:val="3"/>
          </w:tcPr>
          <w:p w14:paraId="5652C9AC" w14:textId="601BA5FC" w:rsidR="00BA7571" w:rsidRPr="00BA7571" w:rsidRDefault="00BA7571" w:rsidP="00821371">
            <w:pPr>
              <w:spacing w:after="0"/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</w:pPr>
            <w:r w:rsidRPr="00BA7571"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>Please verify again after serially completing each heading to ensure that no references are missing from the manuscript.</w:t>
            </w:r>
          </w:p>
        </w:tc>
      </w:tr>
      <w:tr w:rsidR="00BA7571" w:rsidRPr="005B732E" w14:paraId="173AB328" w14:textId="77777777" w:rsidTr="00821371">
        <w:trPr>
          <w:trHeight w:val="115"/>
        </w:trPr>
        <w:tc>
          <w:tcPr>
            <w:tcW w:w="9243" w:type="dxa"/>
            <w:gridSpan w:val="3"/>
          </w:tcPr>
          <w:p w14:paraId="4206BAD7" w14:textId="17F54D2D" w:rsidR="00BA7571" w:rsidRPr="005B732E" w:rsidRDefault="00BA7571" w:rsidP="00821371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ferences Used in the </w:t>
            </w:r>
            <w:r w:rsidRPr="00BA7571">
              <w:rPr>
                <w:rFonts w:ascii="Times New Roman" w:hAnsi="Times New Roman" w:cs="Times New Roman"/>
                <w:b/>
                <w:color w:val="00B050"/>
                <w:sz w:val="28"/>
                <w:szCs w:val="28"/>
              </w:rPr>
              <w:t>Introduction</w:t>
            </w:r>
          </w:p>
        </w:tc>
      </w:tr>
      <w:tr w:rsidR="00BA7571" w:rsidRPr="005B732E" w14:paraId="42D87C72" w14:textId="77777777" w:rsidTr="00650EE4">
        <w:tc>
          <w:tcPr>
            <w:tcW w:w="9243" w:type="dxa"/>
            <w:gridSpan w:val="3"/>
          </w:tcPr>
          <w:p w14:paraId="4A51E55A" w14:textId="289B5C01" w:rsidR="00BA7571" w:rsidRPr="005B732E" w:rsidRDefault="00BA7571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0A4691F0" w14:textId="77777777" w:rsidTr="00AB6790">
        <w:trPr>
          <w:trHeight w:val="81"/>
        </w:trPr>
        <w:tc>
          <w:tcPr>
            <w:tcW w:w="523" w:type="dxa"/>
          </w:tcPr>
          <w:p w14:paraId="062AF796" w14:textId="7F62101A" w:rsidR="001450A8" w:rsidRPr="005B732E" w:rsidRDefault="00BA7571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3968E49F" w14:textId="34E5BF5D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08178B45" w14:textId="1B936182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4A7FBF81" w14:textId="77777777" w:rsidTr="00AB6790">
        <w:tc>
          <w:tcPr>
            <w:tcW w:w="523" w:type="dxa"/>
          </w:tcPr>
          <w:p w14:paraId="50595CAF" w14:textId="7010B126" w:rsidR="001450A8" w:rsidRPr="005B732E" w:rsidRDefault="00BA7571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0F457DC5" w14:textId="1563E9E5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77F69A06" w14:textId="1321DE90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3AB86667" w14:textId="77777777" w:rsidTr="00AB6790">
        <w:trPr>
          <w:trHeight w:val="147"/>
        </w:trPr>
        <w:tc>
          <w:tcPr>
            <w:tcW w:w="523" w:type="dxa"/>
          </w:tcPr>
          <w:p w14:paraId="21E2A449" w14:textId="4B68FAD0" w:rsidR="001450A8" w:rsidRPr="005B732E" w:rsidRDefault="00BA7571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987" w:type="dxa"/>
          </w:tcPr>
          <w:p w14:paraId="0EC557FE" w14:textId="1CE46601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43CD6C16" w14:textId="5D40E029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71AC322C" w14:textId="77777777" w:rsidTr="00AB6790">
        <w:tc>
          <w:tcPr>
            <w:tcW w:w="523" w:type="dxa"/>
          </w:tcPr>
          <w:p w14:paraId="4F3D5229" w14:textId="156AC8B8" w:rsidR="001450A8" w:rsidRPr="005B732E" w:rsidRDefault="00BA7571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987" w:type="dxa"/>
          </w:tcPr>
          <w:p w14:paraId="7E85D970" w14:textId="758458F0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6FF3A920" w14:textId="4205D9E1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02F23663" w14:textId="77777777" w:rsidTr="00AB6790">
        <w:tc>
          <w:tcPr>
            <w:tcW w:w="523" w:type="dxa"/>
          </w:tcPr>
          <w:p w14:paraId="760DC46E" w14:textId="3CA2F570" w:rsidR="001450A8" w:rsidRPr="005B732E" w:rsidRDefault="00BA7571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987" w:type="dxa"/>
          </w:tcPr>
          <w:p w14:paraId="0935B94F" w14:textId="1DBA00CF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6D12BD39" w14:textId="6298DF43" w:rsidR="001450A8" w:rsidRPr="005B732E" w:rsidRDefault="001450A8" w:rsidP="00074B4D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22C1AA65" w14:textId="77777777" w:rsidTr="00AB6790">
        <w:tc>
          <w:tcPr>
            <w:tcW w:w="523" w:type="dxa"/>
          </w:tcPr>
          <w:p w14:paraId="211D1F0D" w14:textId="52AEA52D" w:rsidR="001450A8" w:rsidRPr="005B732E" w:rsidRDefault="00BA7571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987" w:type="dxa"/>
          </w:tcPr>
          <w:p w14:paraId="753CFA35" w14:textId="4247D4D8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3F57B4D8" w14:textId="1FDB7C9A" w:rsidR="001450A8" w:rsidRPr="005B732E" w:rsidRDefault="001450A8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1F753A72" w14:textId="77777777" w:rsidTr="00AB6790">
        <w:tc>
          <w:tcPr>
            <w:tcW w:w="523" w:type="dxa"/>
          </w:tcPr>
          <w:p w14:paraId="7AB2BC0E" w14:textId="110380DF" w:rsidR="001450A8" w:rsidRPr="005B732E" w:rsidRDefault="00BA7571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987" w:type="dxa"/>
          </w:tcPr>
          <w:p w14:paraId="35E55D59" w14:textId="4F6EB090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5DC9BD6F" w14:textId="701E2497" w:rsidR="001450A8" w:rsidRPr="005B732E" w:rsidRDefault="001450A8" w:rsidP="00F1497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759D58A6" w14:textId="77777777" w:rsidTr="00AB6790">
        <w:tc>
          <w:tcPr>
            <w:tcW w:w="523" w:type="dxa"/>
          </w:tcPr>
          <w:p w14:paraId="6F4FE933" w14:textId="0B88FF16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7" w:type="dxa"/>
          </w:tcPr>
          <w:p w14:paraId="67B235CC" w14:textId="788B1A9D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3AC6BF15" w14:textId="781FD714" w:rsidR="001450A8" w:rsidRPr="005B732E" w:rsidRDefault="001450A8" w:rsidP="005B732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4D682F38" w14:textId="77777777" w:rsidTr="00AB6790">
        <w:tc>
          <w:tcPr>
            <w:tcW w:w="523" w:type="dxa"/>
          </w:tcPr>
          <w:p w14:paraId="305ED835" w14:textId="4B5F9B7F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7" w:type="dxa"/>
          </w:tcPr>
          <w:p w14:paraId="4199457E" w14:textId="435C6A1C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300BBD41" w14:textId="21AEA0D2" w:rsidR="001450A8" w:rsidRPr="005B732E" w:rsidRDefault="001450A8" w:rsidP="005B732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785E1A87" w14:textId="77777777" w:rsidTr="00AB6790">
        <w:tc>
          <w:tcPr>
            <w:tcW w:w="523" w:type="dxa"/>
          </w:tcPr>
          <w:p w14:paraId="30E8518F" w14:textId="781EBE2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7" w:type="dxa"/>
          </w:tcPr>
          <w:p w14:paraId="5B8DA919" w14:textId="1C72B88D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649D0F3A" w14:textId="2DDD437C" w:rsidR="001450A8" w:rsidRPr="005B732E" w:rsidRDefault="001450A8" w:rsidP="005B732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23DAB7E1" w14:textId="77777777" w:rsidTr="00AB6790">
        <w:tc>
          <w:tcPr>
            <w:tcW w:w="523" w:type="dxa"/>
          </w:tcPr>
          <w:p w14:paraId="4D2CB3EA" w14:textId="61B35236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7" w:type="dxa"/>
          </w:tcPr>
          <w:p w14:paraId="46FEF00C" w14:textId="020DAD05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3D4BE69C" w14:textId="4E71E291" w:rsidR="001450A8" w:rsidRPr="005B732E" w:rsidRDefault="001450A8" w:rsidP="00505B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0A51DF01" w14:textId="77777777" w:rsidTr="00C24A86">
        <w:tc>
          <w:tcPr>
            <w:tcW w:w="9243" w:type="dxa"/>
            <w:gridSpan w:val="3"/>
          </w:tcPr>
          <w:p w14:paraId="18CCF7FA" w14:textId="77777777" w:rsidR="001450A8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ferences Used in the </w:t>
            </w:r>
            <w:r w:rsidRPr="00BA7571">
              <w:rPr>
                <w:rFonts w:ascii="Times New Roman" w:hAnsi="Times New Roman" w:cs="Times New Roman"/>
                <w:b/>
                <w:color w:val="00B050"/>
                <w:sz w:val="28"/>
                <w:szCs w:val="28"/>
              </w:rPr>
              <w:t>Materials and Method</w:t>
            </w:r>
            <w:r w:rsidR="00A954D4"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 xml:space="preserve"> </w:t>
            </w:r>
            <w:r w:rsidR="00A954D4" w:rsidRPr="005B732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[</w:t>
            </w:r>
            <w:r w:rsidR="00A954D4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]</w:t>
            </w:r>
          </w:p>
        </w:tc>
      </w:tr>
      <w:tr w:rsidR="001450A8" w:rsidRPr="005B732E" w14:paraId="432B81C1" w14:textId="77777777" w:rsidTr="00AB6790">
        <w:trPr>
          <w:trHeight w:val="242"/>
        </w:trPr>
        <w:tc>
          <w:tcPr>
            <w:tcW w:w="523" w:type="dxa"/>
          </w:tcPr>
          <w:p w14:paraId="01E4F126" w14:textId="77777777" w:rsidR="001450A8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4703F2BB" w14:textId="77777777" w:rsidR="001450A8" w:rsidRPr="005B732E" w:rsidRDefault="001450A8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7D83C50D" w14:textId="77777777" w:rsidR="001450A8" w:rsidRPr="005B732E" w:rsidRDefault="001450A8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6B7558A1" w14:textId="77777777" w:rsidTr="00AB6790">
        <w:trPr>
          <w:trHeight w:val="242"/>
        </w:trPr>
        <w:tc>
          <w:tcPr>
            <w:tcW w:w="523" w:type="dxa"/>
          </w:tcPr>
          <w:p w14:paraId="771D90AB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4443DBDE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7A56B547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4D62964B" w14:textId="77777777" w:rsidTr="00AB6790">
        <w:trPr>
          <w:trHeight w:val="242"/>
        </w:trPr>
        <w:tc>
          <w:tcPr>
            <w:tcW w:w="523" w:type="dxa"/>
          </w:tcPr>
          <w:p w14:paraId="0FD611CD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987" w:type="dxa"/>
          </w:tcPr>
          <w:p w14:paraId="22759BF3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14EC6EC7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50A8" w:rsidRPr="005B732E" w14:paraId="7BE198D7" w14:textId="77777777" w:rsidTr="00C24A86">
        <w:tc>
          <w:tcPr>
            <w:tcW w:w="9243" w:type="dxa"/>
            <w:gridSpan w:val="3"/>
          </w:tcPr>
          <w:p w14:paraId="5A2C9875" w14:textId="22125D9F" w:rsidR="001450A8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ferences Used in the </w:t>
            </w:r>
            <w:r w:rsidRPr="00BA7571">
              <w:rPr>
                <w:rFonts w:ascii="Times New Roman" w:hAnsi="Times New Roman" w:cs="Times New Roman"/>
                <w:b/>
                <w:color w:val="00B050"/>
                <w:sz w:val="28"/>
                <w:szCs w:val="28"/>
              </w:rPr>
              <w:t>Result</w:t>
            </w:r>
            <w:r w:rsidR="00A954D4" w:rsidRPr="00BA7571">
              <w:rPr>
                <w:rFonts w:ascii="Times New Roman" w:hAnsi="Times New Roman" w:cs="Times New Roman"/>
                <w:b/>
                <w:color w:val="00B050"/>
                <w:sz w:val="28"/>
                <w:szCs w:val="28"/>
              </w:rPr>
              <w:t xml:space="preserve"> </w:t>
            </w:r>
            <w:r w:rsidR="00BA7571" w:rsidRPr="00BA7571">
              <w:rPr>
                <w:rFonts w:ascii="Times New Roman" w:hAnsi="Times New Roman" w:cs="Times New Roman"/>
                <w:b/>
                <w:color w:val="00B050"/>
                <w:sz w:val="28"/>
                <w:szCs w:val="28"/>
              </w:rPr>
              <w:t>&amp; Discussion</w:t>
            </w:r>
            <w:r w:rsidR="00BA7571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 xml:space="preserve"> </w:t>
            </w:r>
            <w:r w:rsidR="00A954D4" w:rsidRPr="005B732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[</w:t>
            </w:r>
            <w:r w:rsidR="00A954D4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]</w:t>
            </w:r>
          </w:p>
        </w:tc>
      </w:tr>
      <w:tr w:rsidR="00AB6790" w:rsidRPr="005B732E" w14:paraId="1798B918" w14:textId="77777777" w:rsidTr="00AB6790">
        <w:tc>
          <w:tcPr>
            <w:tcW w:w="523" w:type="dxa"/>
          </w:tcPr>
          <w:p w14:paraId="18B1763B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6B116E4D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16C17B02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1DE850DC" w14:textId="77777777" w:rsidTr="00AB6790">
        <w:tc>
          <w:tcPr>
            <w:tcW w:w="523" w:type="dxa"/>
          </w:tcPr>
          <w:p w14:paraId="59019E7E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2E2A1A45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203EA262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5DE23163" w14:textId="77777777" w:rsidTr="00AB6790">
        <w:tc>
          <w:tcPr>
            <w:tcW w:w="523" w:type="dxa"/>
          </w:tcPr>
          <w:p w14:paraId="7472D7CB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987" w:type="dxa"/>
          </w:tcPr>
          <w:p w14:paraId="74CD78B6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099CC29A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537E2211" w14:textId="77777777" w:rsidTr="00772564">
        <w:tc>
          <w:tcPr>
            <w:tcW w:w="9243" w:type="dxa"/>
            <w:gridSpan w:val="3"/>
          </w:tcPr>
          <w:p w14:paraId="498D7995" w14:textId="6759A42F" w:rsidR="00AB6790" w:rsidRPr="005B732E" w:rsidRDefault="00AB6790" w:rsidP="00074B4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 xml:space="preserve">References Used in </w:t>
            </w:r>
            <w:r w:rsidR="00BA7571" w:rsidRPr="00BA7571">
              <w:rPr>
                <w:rFonts w:ascii="Times New Roman" w:hAnsi="Times New Roman" w:cs="Times New Roman"/>
                <w:b/>
                <w:color w:val="00B050"/>
                <w:sz w:val="28"/>
                <w:szCs w:val="28"/>
              </w:rPr>
              <w:t>any other Heading/Sub-heading</w:t>
            </w:r>
            <w:r w:rsidR="00A954D4"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 xml:space="preserve"> </w:t>
            </w:r>
            <w:r w:rsidR="00A954D4" w:rsidRPr="005B732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[</w:t>
            </w:r>
            <w:r w:rsidR="00A954D4"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]</w:t>
            </w:r>
          </w:p>
        </w:tc>
      </w:tr>
      <w:tr w:rsidR="00AB6790" w:rsidRPr="005B732E" w14:paraId="55D68ABD" w14:textId="77777777" w:rsidTr="00AB6790">
        <w:tc>
          <w:tcPr>
            <w:tcW w:w="523" w:type="dxa"/>
          </w:tcPr>
          <w:p w14:paraId="28EDD752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476A22E8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4DC9E803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69BD3CD1" w14:textId="77777777" w:rsidTr="00AB6790">
        <w:tc>
          <w:tcPr>
            <w:tcW w:w="523" w:type="dxa"/>
          </w:tcPr>
          <w:p w14:paraId="229551B9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</w:t>
            </w:r>
          </w:p>
        </w:tc>
        <w:tc>
          <w:tcPr>
            <w:tcW w:w="2987" w:type="dxa"/>
          </w:tcPr>
          <w:p w14:paraId="556CF09C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4F5778AC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6790" w:rsidRPr="005B732E" w14:paraId="1F0B299A" w14:textId="77777777" w:rsidTr="00AB6790">
        <w:tc>
          <w:tcPr>
            <w:tcW w:w="523" w:type="dxa"/>
          </w:tcPr>
          <w:p w14:paraId="1BD31211" w14:textId="77777777" w:rsidR="00AB6790" w:rsidRPr="005B732E" w:rsidRDefault="00AB6790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987" w:type="dxa"/>
          </w:tcPr>
          <w:p w14:paraId="0B68DE7C" w14:textId="77777777" w:rsidR="00AB6790" w:rsidRPr="005B732E" w:rsidRDefault="00AB6790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512BF963" w14:textId="77777777" w:rsidR="00AB6790" w:rsidRPr="005B732E" w:rsidRDefault="00AB6790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54D4" w:rsidRPr="005B732E" w14:paraId="7D0D019D" w14:textId="77777777" w:rsidTr="009E2C0D">
        <w:tc>
          <w:tcPr>
            <w:tcW w:w="9243" w:type="dxa"/>
            <w:gridSpan w:val="3"/>
          </w:tcPr>
          <w:p w14:paraId="0A47BC3C" w14:textId="77777777" w:rsidR="00A954D4" w:rsidRPr="005B732E" w:rsidRDefault="00A954D4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ferences Used in the </w:t>
            </w:r>
            <w:r w:rsidRPr="00BA7571">
              <w:rPr>
                <w:rFonts w:ascii="Times New Roman" w:hAnsi="Times New Roman" w:cs="Times New Roman"/>
                <w:b/>
                <w:color w:val="00B050"/>
                <w:sz w:val="28"/>
                <w:szCs w:val="28"/>
              </w:rPr>
              <w:t>Conclusion</w:t>
            </w:r>
            <w:r w:rsidRPr="005B732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</w:rPr>
              <w:t xml:space="preserve"> </w:t>
            </w:r>
            <w:r w:rsidRPr="005B732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[</w:t>
            </w:r>
            <w:r w:rsidRPr="005B732E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ially…….]</w:t>
            </w:r>
          </w:p>
        </w:tc>
      </w:tr>
      <w:tr w:rsidR="00A954D4" w:rsidRPr="005B732E" w14:paraId="4E09EA31" w14:textId="77777777" w:rsidTr="00AB6790">
        <w:tc>
          <w:tcPr>
            <w:tcW w:w="523" w:type="dxa"/>
          </w:tcPr>
          <w:p w14:paraId="7703F099" w14:textId="77777777" w:rsidR="00A954D4" w:rsidRPr="005B732E" w:rsidRDefault="00A954D4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87" w:type="dxa"/>
          </w:tcPr>
          <w:p w14:paraId="6D32147E" w14:textId="77777777" w:rsidR="00A954D4" w:rsidRPr="005B732E" w:rsidRDefault="00A954D4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354909CE" w14:textId="77777777" w:rsidR="00A954D4" w:rsidRPr="005B732E" w:rsidRDefault="00A954D4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54D4" w:rsidRPr="005B732E" w14:paraId="645527DE" w14:textId="77777777" w:rsidTr="00AB6790">
        <w:tc>
          <w:tcPr>
            <w:tcW w:w="523" w:type="dxa"/>
          </w:tcPr>
          <w:p w14:paraId="6D6A4924" w14:textId="77777777" w:rsidR="00A954D4" w:rsidRPr="005B732E" w:rsidRDefault="00A954D4" w:rsidP="006D232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B732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7" w:type="dxa"/>
          </w:tcPr>
          <w:p w14:paraId="2184E723" w14:textId="77777777" w:rsidR="00A954D4" w:rsidRPr="005B732E" w:rsidRDefault="00A954D4" w:rsidP="00AB679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3" w:type="dxa"/>
          </w:tcPr>
          <w:p w14:paraId="02A3E357" w14:textId="77777777" w:rsidR="00A954D4" w:rsidRPr="005B732E" w:rsidRDefault="00A954D4" w:rsidP="00074B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1E75062" w14:textId="77777777" w:rsidR="001F72B7" w:rsidRDefault="001F72B7" w:rsidP="00AB6790">
      <w:pPr>
        <w:rPr>
          <w:rFonts w:ascii="Times New Roman" w:hAnsi="Times New Roman" w:cs="Times New Roman"/>
          <w:sz w:val="20"/>
          <w:szCs w:val="20"/>
        </w:rPr>
      </w:pPr>
    </w:p>
    <w:p w14:paraId="167501BF" w14:textId="77777777" w:rsidR="00BA7571" w:rsidRPr="005B732E" w:rsidRDefault="00BA7571" w:rsidP="00AB6790">
      <w:pPr>
        <w:rPr>
          <w:rFonts w:ascii="Times New Roman" w:hAnsi="Times New Roman" w:cs="Times New Roman"/>
          <w:sz w:val="20"/>
          <w:szCs w:val="20"/>
        </w:rPr>
      </w:pPr>
    </w:p>
    <w:p w14:paraId="12039D31" w14:textId="77777777" w:rsidR="001F72B7" w:rsidRPr="00BA7571" w:rsidRDefault="00AB6790" w:rsidP="00BA7571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 w:rsidRPr="00BA7571">
        <w:rPr>
          <w:rFonts w:ascii="Times New Roman" w:hAnsi="Times New Roman" w:cs="Times New Roman"/>
          <w:sz w:val="28"/>
          <w:szCs w:val="28"/>
        </w:rPr>
        <w:t>…………………</w:t>
      </w:r>
    </w:p>
    <w:p w14:paraId="2FB20F42" w14:textId="77777777" w:rsidR="00AB6790" w:rsidRPr="00BA7571" w:rsidRDefault="00AB6790" w:rsidP="00BA7571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 w:rsidRPr="00BA7571">
        <w:rPr>
          <w:rFonts w:ascii="Times New Roman" w:hAnsi="Times New Roman" w:cs="Times New Roman"/>
          <w:sz w:val="28"/>
          <w:szCs w:val="28"/>
        </w:rPr>
        <w:t xml:space="preserve">(Full </w:t>
      </w:r>
      <w:r w:rsidRPr="00BA7571">
        <w:rPr>
          <w:rFonts w:ascii="Times New Roman" w:hAnsi="Times New Roman" w:cs="Times New Roman"/>
          <w:color w:val="00B050"/>
          <w:sz w:val="28"/>
          <w:szCs w:val="28"/>
        </w:rPr>
        <w:t xml:space="preserve">Signature </w:t>
      </w:r>
      <w:r w:rsidRPr="00BA7571">
        <w:rPr>
          <w:rFonts w:ascii="Times New Roman" w:hAnsi="Times New Roman" w:cs="Times New Roman"/>
          <w:sz w:val="28"/>
          <w:szCs w:val="28"/>
        </w:rPr>
        <w:t>of the Corresponding author)</w:t>
      </w:r>
    </w:p>
    <w:p w14:paraId="141DAD8D" w14:textId="77777777" w:rsidR="00BA7571" w:rsidRDefault="00AB6790" w:rsidP="00BA7571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 w:rsidRPr="00BA7571">
        <w:rPr>
          <w:rFonts w:ascii="Times New Roman" w:hAnsi="Times New Roman" w:cs="Times New Roman"/>
          <w:color w:val="00B050"/>
          <w:sz w:val="28"/>
          <w:szCs w:val="28"/>
        </w:rPr>
        <w:t>E-mail</w:t>
      </w:r>
      <w:r w:rsidRPr="00BA7571">
        <w:rPr>
          <w:rFonts w:ascii="Times New Roman" w:hAnsi="Times New Roman" w:cs="Times New Roman"/>
          <w:sz w:val="28"/>
          <w:szCs w:val="28"/>
        </w:rPr>
        <w:t>: ………………………………………</w:t>
      </w:r>
      <w:proofErr w:type="gramStart"/>
      <w:r w:rsidRPr="00BA7571">
        <w:rPr>
          <w:rFonts w:ascii="Times New Roman" w:hAnsi="Times New Roman" w:cs="Times New Roman"/>
          <w:sz w:val="28"/>
          <w:szCs w:val="28"/>
        </w:rPr>
        <w:t>… ;</w:t>
      </w:r>
      <w:proofErr w:type="gramEnd"/>
      <w:r w:rsidRPr="00BA757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D002221" w14:textId="0369FD0E" w:rsidR="00AB6790" w:rsidRDefault="00AB6790" w:rsidP="00BA7571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 w:rsidRPr="00BA7571">
        <w:rPr>
          <w:rFonts w:ascii="Times New Roman" w:hAnsi="Times New Roman" w:cs="Times New Roman"/>
          <w:color w:val="00B050"/>
          <w:sz w:val="28"/>
          <w:szCs w:val="28"/>
        </w:rPr>
        <w:t>Mob No:</w:t>
      </w:r>
      <w:r w:rsidRPr="00BA7571">
        <w:rPr>
          <w:rFonts w:ascii="Times New Roman" w:hAnsi="Times New Roman" w:cs="Times New Roman"/>
          <w:sz w:val="28"/>
          <w:szCs w:val="28"/>
        </w:rPr>
        <w:t xml:space="preserve"> ………………………………</w:t>
      </w:r>
    </w:p>
    <w:p w14:paraId="42A744F5" w14:textId="027BDE43" w:rsidR="00BA7571" w:rsidRPr="00BA7571" w:rsidRDefault="00BA7571" w:rsidP="00BA7571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 w:rsidRPr="00BA7571">
        <w:rPr>
          <w:rFonts w:ascii="Times New Roman" w:hAnsi="Times New Roman" w:cs="Times New Roman"/>
          <w:b/>
          <w:bCs/>
          <w:color w:val="00B050"/>
          <w:sz w:val="28"/>
          <w:szCs w:val="28"/>
        </w:rPr>
        <w:t xml:space="preserve">Manuscript </w:t>
      </w:r>
      <w:proofErr w:type="gramStart"/>
      <w:r w:rsidRPr="00BA7571">
        <w:rPr>
          <w:rFonts w:ascii="Times New Roman" w:hAnsi="Times New Roman" w:cs="Times New Roman"/>
          <w:b/>
          <w:bCs/>
          <w:color w:val="00B050"/>
          <w:sz w:val="28"/>
          <w:szCs w:val="28"/>
        </w:rPr>
        <w:t>Id</w:t>
      </w:r>
      <w:r>
        <w:rPr>
          <w:rFonts w:ascii="Times New Roman" w:hAnsi="Times New Roman" w:cs="Times New Roman"/>
          <w:sz w:val="28"/>
          <w:szCs w:val="28"/>
        </w:rPr>
        <w:t>:…</w:t>
      </w:r>
      <w:proofErr w:type="gramEnd"/>
      <w:r>
        <w:rPr>
          <w:rFonts w:ascii="Times New Roman" w:hAnsi="Times New Roman" w:cs="Times New Roman"/>
          <w:sz w:val="28"/>
          <w:szCs w:val="28"/>
        </w:rPr>
        <w:t>……………………..</w:t>
      </w:r>
    </w:p>
    <w:sectPr w:rsidR="00BA7571" w:rsidRPr="00BA75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tjQyNzGwMDcxMbJU0lEKTi0uzszPAykwrQUADSA/uywAAAA="/>
  </w:docVars>
  <w:rsids>
    <w:rsidRoot w:val="001D750A"/>
    <w:rsid w:val="00014286"/>
    <w:rsid w:val="00074B4D"/>
    <w:rsid w:val="001450A8"/>
    <w:rsid w:val="001D750A"/>
    <w:rsid w:val="001F72B7"/>
    <w:rsid w:val="002C6066"/>
    <w:rsid w:val="00505B68"/>
    <w:rsid w:val="0055060F"/>
    <w:rsid w:val="005B732E"/>
    <w:rsid w:val="00727FAB"/>
    <w:rsid w:val="008E2CDD"/>
    <w:rsid w:val="009057E7"/>
    <w:rsid w:val="00A954D4"/>
    <w:rsid w:val="00AB6790"/>
    <w:rsid w:val="00B97EC4"/>
    <w:rsid w:val="00BA7571"/>
    <w:rsid w:val="00C45443"/>
    <w:rsid w:val="00F14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70FF0"/>
  <w15:docId w15:val="{5DFFC36C-572A-4B2C-8920-2FE42B0BF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1D75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1D750A"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D750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1"/>
    <w:rsid w:val="001D750A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1D750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450A8"/>
    <w:rPr>
      <w:i/>
      <w:iCs/>
    </w:rPr>
  </w:style>
  <w:style w:type="character" w:styleId="Hyperlink">
    <w:name w:val="Hyperlink"/>
    <w:basedOn w:val="DefaultParagraphFont"/>
    <w:uiPriority w:val="99"/>
    <w:unhideWhenUsed/>
    <w:rsid w:val="00C454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69396-3C94-412C-BB87-46460A5B8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212</Words>
  <Characters>1366</Characters>
  <Application>Microsoft Office Word</Application>
  <DocSecurity>0</DocSecurity>
  <Lines>48</Lines>
  <Paragraphs>26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ithar Ranjan Madhu</cp:lastModifiedBy>
  <cp:revision>20</cp:revision>
  <dcterms:created xsi:type="dcterms:W3CDTF">2022-08-28T05:47:00Z</dcterms:created>
  <dcterms:modified xsi:type="dcterms:W3CDTF">2023-09-23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59d3cd2dbac5b3755a8b6aca27ef08c38a32e41ea1441dd09e0f6a27ee1db5</vt:lpwstr>
  </property>
</Properties>
</file>